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C395A" w14:textId="1BD0C60C" w:rsidR="002771BD" w:rsidRDefault="00EB3C6D">
      <w:r>
        <w:rPr>
          <w:noProof/>
        </w:rPr>
        <w:drawing>
          <wp:inline distT="0" distB="0" distL="0" distR="0" wp14:anchorId="007ECB9D" wp14:editId="50155DF8">
            <wp:extent cx="4086225" cy="2807097"/>
            <wp:effectExtent l="0" t="0" r="0" b="0"/>
            <wp:docPr id="1" name="Picture 1" descr="A stack of pancakes with fruit on to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tack of pancakes with fruit on to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085" cy="282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D0571" w14:textId="445E890D" w:rsidR="00EB3C6D" w:rsidRDefault="005118F0">
      <w:hyperlink r:id="rId5" w:history="1">
        <w:r w:rsidR="00EB3C6D" w:rsidRPr="006410FA">
          <w:rPr>
            <w:rStyle w:val="Hyperlink"/>
          </w:rPr>
          <w:t>https://www.pexels.com/</w:t>
        </w:r>
      </w:hyperlink>
      <w:r w:rsidR="00EB3C6D">
        <w:t xml:space="preserve"> </w:t>
      </w:r>
    </w:p>
    <w:p w14:paraId="23EB8B69" w14:textId="2DB451D6" w:rsidR="00EB3C6D" w:rsidRDefault="005118F0">
      <w:hyperlink r:id="rId6" w:history="1">
        <w:r w:rsidR="00EB3C6D" w:rsidRPr="006410FA">
          <w:rPr>
            <w:rStyle w:val="Hyperlink"/>
          </w:rPr>
          <w:t>https://www.pexels.com/photo/pancakes-with-strawberry-blueberries-and-maple-syrup-718739/</w:t>
        </w:r>
      </w:hyperlink>
    </w:p>
    <w:p w14:paraId="40844556" w14:textId="1EB70DFA" w:rsidR="00EB3C6D" w:rsidRDefault="00361D89">
      <w:r>
        <w:rPr>
          <w:noProof/>
        </w:rPr>
        <w:drawing>
          <wp:inline distT="0" distB="0" distL="0" distR="0" wp14:anchorId="452E4651" wp14:editId="2994290E">
            <wp:extent cx="3981450" cy="2308901"/>
            <wp:effectExtent l="0" t="0" r="0" b="0"/>
            <wp:docPr id="2" name="Picture 2" descr="A sandwich on a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andwich on a pla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097" cy="2323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FFD26" w14:textId="77777777" w:rsidR="00FA00D7" w:rsidRDefault="005118F0" w:rsidP="00FA00D7">
      <w:hyperlink r:id="rId8" w:history="1">
        <w:r w:rsidR="00FA00D7" w:rsidRPr="006410FA">
          <w:rPr>
            <w:rStyle w:val="Hyperlink"/>
          </w:rPr>
          <w:t>https://www.pexels.com/</w:t>
        </w:r>
      </w:hyperlink>
      <w:r w:rsidR="00FA00D7">
        <w:t xml:space="preserve"> </w:t>
      </w:r>
    </w:p>
    <w:p w14:paraId="6F9FEC0F" w14:textId="6482B27C" w:rsidR="00FA00D7" w:rsidRDefault="005118F0">
      <w:hyperlink r:id="rId9" w:history="1">
        <w:r w:rsidR="00FA00D7" w:rsidRPr="006410FA">
          <w:rPr>
            <w:rStyle w:val="Hyperlink"/>
          </w:rPr>
          <w:t>https://www.pexels.com/photo/wheat-bread-sandwich-1209029/</w:t>
        </w:r>
      </w:hyperlink>
      <w:r w:rsidR="00FA00D7">
        <w:t xml:space="preserve"> </w:t>
      </w:r>
    </w:p>
    <w:p w14:paraId="7C70B0B2" w14:textId="46237AD7" w:rsidR="00EB3C6D" w:rsidRDefault="004C6D07">
      <w:r>
        <w:rPr>
          <w:noProof/>
        </w:rPr>
        <w:lastRenderedPageBreak/>
        <w:drawing>
          <wp:inline distT="0" distB="0" distL="0" distR="0" wp14:anchorId="41633DF4" wp14:editId="3E56FFC2">
            <wp:extent cx="3876675" cy="2584450"/>
            <wp:effectExtent l="0" t="0" r="952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574" cy="25870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574B76" w14:textId="77777777" w:rsidR="00FA00D7" w:rsidRDefault="005118F0" w:rsidP="00FA00D7">
      <w:hyperlink r:id="rId11" w:history="1">
        <w:r w:rsidR="00FA00D7" w:rsidRPr="006410FA">
          <w:rPr>
            <w:rStyle w:val="Hyperlink"/>
          </w:rPr>
          <w:t>https://www.pexels.com/</w:t>
        </w:r>
      </w:hyperlink>
      <w:r w:rsidR="00FA00D7">
        <w:t xml:space="preserve"> </w:t>
      </w:r>
    </w:p>
    <w:p w14:paraId="12F41D8A" w14:textId="7019E49C" w:rsidR="00EB3C6D" w:rsidRDefault="005118F0">
      <w:hyperlink r:id="rId12" w:history="1">
        <w:r w:rsidR="004C6D07" w:rsidRPr="006410FA">
          <w:rPr>
            <w:rStyle w:val="Hyperlink"/>
          </w:rPr>
          <w:t>https://www.pexels.com/photo/cooked-pasta-with-sliced-tomatoes-and-green-leafy-128408/</w:t>
        </w:r>
      </w:hyperlink>
      <w:r w:rsidR="004C6D07">
        <w:t xml:space="preserve"> </w:t>
      </w:r>
    </w:p>
    <w:p w14:paraId="28D25371" w14:textId="6FA92812" w:rsidR="00EB3C6D" w:rsidRDefault="00080599">
      <w:r>
        <w:rPr>
          <w:noProof/>
        </w:rPr>
        <w:drawing>
          <wp:inline distT="0" distB="0" distL="0" distR="0" wp14:anchorId="069494AF" wp14:editId="6E2B20FF">
            <wp:extent cx="3781425" cy="2836069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773" cy="2854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F6F51D" w14:textId="77777777" w:rsidR="00FA00D7" w:rsidRDefault="005118F0" w:rsidP="00FA00D7">
      <w:hyperlink r:id="rId14" w:history="1">
        <w:r w:rsidR="00FA00D7" w:rsidRPr="006410FA">
          <w:rPr>
            <w:rStyle w:val="Hyperlink"/>
          </w:rPr>
          <w:t>https://www.pexels.com/</w:t>
        </w:r>
      </w:hyperlink>
      <w:r w:rsidR="00FA00D7">
        <w:t xml:space="preserve"> </w:t>
      </w:r>
    </w:p>
    <w:p w14:paraId="4AB73D55" w14:textId="44A914D8" w:rsidR="00FA00D7" w:rsidRDefault="005118F0">
      <w:hyperlink r:id="rId15" w:history="1">
        <w:r w:rsidR="00C039CC" w:rsidRPr="006410FA">
          <w:rPr>
            <w:rStyle w:val="Hyperlink"/>
          </w:rPr>
          <w:t>https://www.pexels.com/photo/grilled-meat-410648/</w:t>
        </w:r>
      </w:hyperlink>
      <w:r w:rsidR="00C039CC">
        <w:t xml:space="preserve"> </w:t>
      </w:r>
    </w:p>
    <w:p w14:paraId="344F4B23" w14:textId="34A97E7C" w:rsidR="00FA00D7" w:rsidRDefault="00C039CC">
      <w:r>
        <w:rPr>
          <w:noProof/>
        </w:rPr>
        <w:lastRenderedPageBreak/>
        <w:drawing>
          <wp:inline distT="0" distB="0" distL="0" distR="0" wp14:anchorId="456DE2ED" wp14:editId="2B216B12">
            <wp:extent cx="3686175" cy="3106076"/>
            <wp:effectExtent l="0" t="0" r="0" b="0"/>
            <wp:docPr id="5" name="Picture 5" descr="A slice of chocolate cak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lice of chocolate cak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8305" cy="311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62E22" w14:textId="77777777" w:rsidR="00FA00D7" w:rsidRDefault="005118F0" w:rsidP="00FA00D7">
      <w:hyperlink r:id="rId17" w:history="1">
        <w:r w:rsidR="00FA00D7" w:rsidRPr="006410FA">
          <w:rPr>
            <w:rStyle w:val="Hyperlink"/>
          </w:rPr>
          <w:t>https://www.pexels.com/</w:t>
        </w:r>
      </w:hyperlink>
      <w:r w:rsidR="00FA00D7">
        <w:t xml:space="preserve"> </w:t>
      </w:r>
    </w:p>
    <w:p w14:paraId="61A9E15F" w14:textId="4CAC551D" w:rsidR="00FA00D7" w:rsidRDefault="005118F0">
      <w:hyperlink r:id="rId18" w:history="1">
        <w:r w:rsidR="00B023BB" w:rsidRPr="006410FA">
          <w:rPr>
            <w:rStyle w:val="Hyperlink"/>
          </w:rPr>
          <w:t>https://www.pexels.com/photo/sliced-cake-on-plate-291528/</w:t>
        </w:r>
      </w:hyperlink>
      <w:r w:rsidR="00B023BB">
        <w:t xml:space="preserve"> </w:t>
      </w:r>
    </w:p>
    <w:p w14:paraId="0A4A28E2" w14:textId="2EF18B8D" w:rsidR="005118F0" w:rsidRDefault="005118F0">
      <w:r>
        <w:rPr>
          <w:noProof/>
        </w:rPr>
        <w:drawing>
          <wp:inline distT="0" distB="0" distL="0" distR="0" wp14:anchorId="5EEB32F9" wp14:editId="235FD816">
            <wp:extent cx="1219200" cy="1212389"/>
            <wp:effectExtent l="0" t="0" r="0" b="6985"/>
            <wp:docPr id="6" name="Picture 6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7319" cy="1220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3659C" w14:textId="343F72F5" w:rsidR="005118F0" w:rsidRDefault="005118F0">
      <w:r>
        <w:t>By me.</w:t>
      </w:r>
    </w:p>
    <w:p w14:paraId="0129E0FF" w14:textId="061FB7F6" w:rsidR="005118F0" w:rsidRDefault="005118F0">
      <w:r>
        <w:rPr>
          <w:noProof/>
        </w:rPr>
        <w:drawing>
          <wp:inline distT="0" distB="0" distL="0" distR="0" wp14:anchorId="72C03046" wp14:editId="2C77BA05">
            <wp:extent cx="1143000" cy="1246909"/>
            <wp:effectExtent l="0" t="0" r="0" b="0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4566" cy="1248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F4432" w14:textId="182AE632" w:rsidR="005118F0" w:rsidRDefault="005118F0">
      <w:r>
        <w:t>By me.</w:t>
      </w:r>
    </w:p>
    <w:sectPr w:rsidR="005118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0NTaxNDGzNDBV0lEKTi0uzszPAykwqgUAFnqLUiwAAAA="/>
  </w:docVars>
  <w:rsids>
    <w:rsidRoot w:val="005007D3"/>
    <w:rsid w:val="00060E0E"/>
    <w:rsid w:val="00080599"/>
    <w:rsid w:val="00257995"/>
    <w:rsid w:val="002F0622"/>
    <w:rsid w:val="00361D89"/>
    <w:rsid w:val="003963CC"/>
    <w:rsid w:val="004C6D07"/>
    <w:rsid w:val="005007D3"/>
    <w:rsid w:val="005118F0"/>
    <w:rsid w:val="007D3386"/>
    <w:rsid w:val="00962E34"/>
    <w:rsid w:val="00B023BB"/>
    <w:rsid w:val="00BD6DC4"/>
    <w:rsid w:val="00C039CC"/>
    <w:rsid w:val="00C67A6C"/>
    <w:rsid w:val="00CD6266"/>
    <w:rsid w:val="00EB3C6D"/>
    <w:rsid w:val="00FA0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13234"/>
  <w15:chartTrackingRefBased/>
  <w15:docId w15:val="{133F1623-23A5-4145-B552-EFE800170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line="48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622"/>
    <w:pPr>
      <w:jc w:val="left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3C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3C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xels.com/" TargetMode="External"/><Relationship Id="rId13" Type="http://schemas.openxmlformats.org/officeDocument/2006/relationships/image" Target="media/image4.jpeg"/><Relationship Id="rId18" Type="http://schemas.openxmlformats.org/officeDocument/2006/relationships/hyperlink" Target="https://www.pexels.com/photo/sliced-cake-on-plate-291528/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hyperlink" Target="https://www.pexels.com/photo/cooked-pasta-with-sliced-tomatoes-and-green-leafy-128408/" TargetMode="External"/><Relationship Id="rId17" Type="http://schemas.openxmlformats.org/officeDocument/2006/relationships/hyperlink" Target="https://www.pexels.com/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5.jpeg"/><Relationship Id="rId20" Type="http://schemas.openxmlformats.org/officeDocument/2006/relationships/image" Target="media/image7.jpeg"/><Relationship Id="rId1" Type="http://schemas.openxmlformats.org/officeDocument/2006/relationships/styles" Target="styles.xml"/><Relationship Id="rId6" Type="http://schemas.openxmlformats.org/officeDocument/2006/relationships/hyperlink" Target="https://www.pexels.com/photo/pancakes-with-strawberry-blueberries-and-maple-syrup-718739/" TargetMode="External"/><Relationship Id="rId11" Type="http://schemas.openxmlformats.org/officeDocument/2006/relationships/hyperlink" Target="https://www.pexels.com/" TargetMode="External"/><Relationship Id="rId5" Type="http://schemas.openxmlformats.org/officeDocument/2006/relationships/hyperlink" Target="https://www.pexels.com/" TargetMode="External"/><Relationship Id="rId15" Type="http://schemas.openxmlformats.org/officeDocument/2006/relationships/hyperlink" Target="https://www.pexels.com/photo/grilled-meat-410648/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6.jpeg"/><Relationship Id="rId4" Type="http://schemas.openxmlformats.org/officeDocument/2006/relationships/image" Target="media/image1.jpeg"/><Relationship Id="rId9" Type="http://schemas.openxmlformats.org/officeDocument/2006/relationships/hyperlink" Target="https://www.pexels.com/photo/wheat-bread-sandwich-1209029/" TargetMode="External"/><Relationship Id="rId14" Type="http://schemas.openxmlformats.org/officeDocument/2006/relationships/hyperlink" Target="https://www.pexels.com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Thomas</dc:creator>
  <cp:keywords/>
  <dc:description/>
  <cp:lastModifiedBy>Zachary Thomas</cp:lastModifiedBy>
  <cp:revision>4</cp:revision>
  <dcterms:created xsi:type="dcterms:W3CDTF">2022-05-03T06:32:00Z</dcterms:created>
  <dcterms:modified xsi:type="dcterms:W3CDTF">2022-05-03T07:18:00Z</dcterms:modified>
</cp:coreProperties>
</file>